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36B0" w:rsidRDefault="0024757F" w:rsidP="004B5E78">
      <w:pPr>
        <w:pStyle w:val="Heading1"/>
      </w:pPr>
      <w:bookmarkStart w:id="0" w:name="kyle-foster"/>
      <w:bookmarkStart w:id="1" w:name="head-bar"/>
      <w:bookmarkStart w:id="2" w:name="content"/>
      <w:r>
        <w:t>Kyle Foster</w:t>
      </w:r>
      <w:bookmarkEnd w:id="0"/>
    </w:p>
    <w:p w:rsidR="00A036B0" w:rsidRDefault="00A765FB">
      <w:pPr>
        <w:pStyle w:val="Heading5"/>
      </w:pPr>
      <w:bookmarkStart w:id="3" w:name="my-info"/>
      <w:r>
        <w:t>McK</w:t>
      </w:r>
      <w:r w:rsidR="0024757F">
        <w:t>inney, TX | H: 972-547-0369 | C: 469-618-0410 | E: foscat4o1k@outlook.com</w:t>
      </w:r>
      <w:bookmarkEnd w:id="3"/>
    </w:p>
    <w:p w:rsidR="00A036B0" w:rsidRDefault="0024757F">
      <w:pPr>
        <w:pStyle w:val="Heading2"/>
      </w:pPr>
      <w:bookmarkStart w:id="4" w:name="summary"/>
      <w:bookmarkEnd w:id="1"/>
      <w:r>
        <w:t>Summary</w:t>
      </w:r>
    </w:p>
    <w:p w:rsidR="00A036B0" w:rsidRDefault="00960BBE">
      <w:pPr>
        <w:pStyle w:val="FirstParagraph"/>
      </w:pPr>
      <w:r>
        <w:t>I’m l</w:t>
      </w:r>
      <w:r w:rsidR="003770DE">
        <w:t xml:space="preserve">ooking for a challenging </w:t>
      </w:r>
      <w:r w:rsidR="003770DE" w:rsidRPr="003770DE">
        <w:t>career</w:t>
      </w:r>
      <w:r>
        <w:t xml:space="preserve"> in the Tech Industry as a web developer.</w:t>
      </w:r>
    </w:p>
    <w:p w:rsidR="00A036B0" w:rsidRDefault="00960BBE">
      <w:pPr>
        <w:pStyle w:val="Heading2"/>
      </w:pPr>
      <w:bookmarkStart w:id="5" w:name="skills"/>
      <w:bookmarkEnd w:id="4"/>
      <w:r>
        <w:t>Tech S</w:t>
      </w:r>
      <w:r w:rsidR="0024757F">
        <w:t>kills</w:t>
      </w:r>
    </w:p>
    <w:tbl>
      <w:tblPr>
        <w:tblStyle w:val="Table"/>
        <w:tblW w:w="5000" w:type="pct"/>
        <w:tblLook w:val="07C0" w:firstRow="0" w:lastRow="1" w:firstColumn="1" w:lastColumn="1" w:noHBand="1" w:noVBand="1"/>
      </w:tblPr>
      <w:tblGrid>
        <w:gridCol w:w="5939"/>
        <w:gridCol w:w="3637"/>
      </w:tblGrid>
      <w:tr w:rsidR="00A036B0">
        <w:tc>
          <w:tcPr>
            <w:tcW w:w="0" w:type="auto"/>
          </w:tcPr>
          <w:p w:rsidR="00A036B0" w:rsidRDefault="0024757F" w:rsidP="00B73881">
            <w:pPr>
              <w:pStyle w:val="Compact"/>
              <w:numPr>
                <w:ilvl w:val="0"/>
                <w:numId w:val="2"/>
              </w:numPr>
            </w:pPr>
            <w:r>
              <w:t xml:space="preserve">Languages: HTML5, CSS, </w:t>
            </w:r>
            <w:r w:rsidR="001A3963">
              <w:t>JavaScript</w:t>
            </w:r>
            <w:r>
              <w:t>, Java</w:t>
            </w:r>
          </w:p>
          <w:p w:rsidR="00A036B0" w:rsidRDefault="0024757F">
            <w:pPr>
              <w:pStyle w:val="Compact"/>
              <w:numPr>
                <w:ilvl w:val="0"/>
                <w:numId w:val="2"/>
              </w:numPr>
            </w:pPr>
            <w:r>
              <w:t xml:space="preserve">Templating and Frameworks: React, React Native, Handlebars, </w:t>
            </w:r>
            <w:proofErr w:type="spellStart"/>
            <w:r>
              <w:t>Thymeleaf</w:t>
            </w:r>
            <w:proofErr w:type="spellEnd"/>
            <w:r>
              <w:t>, Express</w:t>
            </w:r>
          </w:p>
        </w:tc>
        <w:tc>
          <w:tcPr>
            <w:tcW w:w="0" w:type="auto"/>
          </w:tcPr>
          <w:p w:rsidR="00A036B0" w:rsidRDefault="0024757F">
            <w:pPr>
              <w:pStyle w:val="Compact"/>
              <w:numPr>
                <w:ilvl w:val="0"/>
                <w:numId w:val="3"/>
              </w:numPr>
            </w:pPr>
            <w:r>
              <w:t>Databases: M</w:t>
            </w:r>
            <w:r w:rsidR="001A3963">
              <w:t>ySQL, MongoDB, H2, Firebase</w:t>
            </w:r>
          </w:p>
          <w:p w:rsidR="00A036B0" w:rsidRDefault="001A3963">
            <w:pPr>
              <w:pStyle w:val="Compact"/>
              <w:numPr>
                <w:ilvl w:val="0"/>
                <w:numId w:val="3"/>
              </w:numPr>
            </w:pPr>
            <w:r>
              <w:t>AWS: Lex, Lambda</w:t>
            </w:r>
          </w:p>
          <w:p w:rsidR="004B5E78" w:rsidRDefault="004B5E78" w:rsidP="004B5E78">
            <w:pPr>
              <w:pStyle w:val="Compact"/>
              <w:ind w:left="480"/>
            </w:pPr>
          </w:p>
          <w:p w:rsidR="00B73881" w:rsidRDefault="00B73881" w:rsidP="00B73881">
            <w:pPr>
              <w:pStyle w:val="Compact"/>
              <w:ind w:left="480"/>
            </w:pPr>
          </w:p>
        </w:tc>
      </w:tr>
    </w:tbl>
    <w:p w:rsidR="00B73881" w:rsidRDefault="00B73881" w:rsidP="00B73881">
      <w:pPr>
        <w:pStyle w:val="Heading2"/>
      </w:pPr>
      <w:bookmarkStart w:id="6" w:name="experience"/>
      <w:bookmarkStart w:id="7" w:name="experiance"/>
      <w:bookmarkEnd w:id="5"/>
      <w:r>
        <w:t>Achievements</w:t>
      </w:r>
    </w:p>
    <w:p w:rsidR="00B73881" w:rsidRDefault="00B73881" w:rsidP="00B73881">
      <w:pPr>
        <w:pStyle w:val="FirstParagraph"/>
      </w:pPr>
      <w:r>
        <w:t xml:space="preserve">2019 Member of Daimler Hackathon Winning Team | Austin, </w:t>
      </w:r>
      <w:r w:rsidR="00E44EF9">
        <w:t>TX</w:t>
      </w:r>
      <w:bookmarkStart w:id="8" w:name="_GoBack"/>
      <w:bookmarkEnd w:id="8"/>
    </w:p>
    <w:p w:rsidR="00B73881" w:rsidRDefault="00B73881" w:rsidP="00B73881">
      <w:pPr>
        <w:pStyle w:val="BodyText"/>
      </w:pPr>
      <w:r>
        <w:t xml:space="preserve">We had </w:t>
      </w:r>
      <w:r w:rsidR="00E44EF9">
        <w:t>been</w:t>
      </w:r>
      <w:r>
        <w:t xml:space="preserve"> asked to help with technician efficiency and help them improve their repair and maintenance process. So we created an app that used AWS Lex to serve as the voice assistant and use lambda functions to handle the step procedure. It also kept track of the time between steps to help understa</w:t>
      </w:r>
      <w:r w:rsidR="00EB0946">
        <w:t>nd where slowdown happen. A</w:t>
      </w:r>
      <w:r>
        <w:t>t the end if the tech</w:t>
      </w:r>
      <w:r w:rsidR="00EB0946">
        <w:t>nician</w:t>
      </w:r>
      <w:r>
        <w:t xml:space="preserve"> had completed the task before the standard time</w:t>
      </w:r>
      <w:r w:rsidR="00EB0946">
        <w:t xml:space="preserve">, they would be prompted to contribute as to how they did it faster. </w:t>
      </w:r>
    </w:p>
    <w:p w:rsidR="00A036B0" w:rsidRDefault="0024757F">
      <w:pPr>
        <w:pStyle w:val="Heading2"/>
      </w:pPr>
      <w:r>
        <w:t>Experience</w:t>
      </w:r>
      <w:bookmarkEnd w:id="6"/>
    </w:p>
    <w:p w:rsidR="00A036B0" w:rsidRDefault="001A3963">
      <w:pPr>
        <w:pStyle w:val="FirstParagraph"/>
      </w:pPr>
      <w:bookmarkStart w:id="9" w:name="job1"/>
      <w:r>
        <w:t>Self Employed</w:t>
      </w:r>
      <w:r w:rsidR="0024757F">
        <w:t xml:space="preserve"> | 09/2018 to current</w:t>
      </w:r>
    </w:p>
    <w:p w:rsidR="00A036B0" w:rsidRDefault="00A765FB">
      <w:pPr>
        <w:pStyle w:val="BodyText"/>
      </w:pPr>
      <w:r>
        <w:t>Freelance laborer, McK</w:t>
      </w:r>
      <w:r w:rsidR="0024757F">
        <w:t>inney, TX</w:t>
      </w:r>
    </w:p>
    <w:p w:rsidR="00A036B0" w:rsidRDefault="0024757F">
      <w:pPr>
        <w:pStyle w:val="BodyText"/>
      </w:pPr>
      <w:r>
        <w:t>I do drywall and painting a few days a week to keep the lights on while I build my development skills. I spend t</w:t>
      </w:r>
      <w:r w:rsidR="00E44EF9">
        <w:t xml:space="preserve">he rest of my time doing courses, creating micro services and </w:t>
      </w:r>
      <w:r>
        <w:t>apps to apply and push my skill</w:t>
      </w:r>
      <w:r w:rsidR="00A765FB">
        <w:t xml:space="preserve">s. </w:t>
      </w:r>
    </w:p>
    <w:p w:rsidR="00960BBE" w:rsidRDefault="00960BBE">
      <w:pPr>
        <w:pStyle w:val="BodyText"/>
      </w:pPr>
    </w:p>
    <w:p w:rsidR="00A036B0" w:rsidRDefault="0024757F">
      <w:pPr>
        <w:pStyle w:val="BodyText"/>
      </w:pPr>
      <w:bookmarkStart w:id="10" w:name="job2"/>
      <w:bookmarkEnd w:id="9"/>
      <w:r>
        <w:t>App Developer | 07/2019 to 10/2019</w:t>
      </w:r>
    </w:p>
    <w:p w:rsidR="00A036B0" w:rsidRDefault="0024757F">
      <w:pPr>
        <w:pStyle w:val="BodyText"/>
      </w:pPr>
      <w:r>
        <w:t>Reinforce LLC, Austin, TX</w:t>
      </w:r>
    </w:p>
    <w:p w:rsidR="00960BBE" w:rsidRDefault="00960BBE">
      <w:pPr>
        <w:pStyle w:val="BodyText"/>
      </w:pPr>
      <w:r>
        <w:t>After winning a</w:t>
      </w:r>
      <w:r w:rsidR="0024757F">
        <w:t xml:space="preserve"> hackathon the </w:t>
      </w:r>
      <w:r>
        <w:t>sponsoring company</w:t>
      </w:r>
      <w:r w:rsidR="0024757F">
        <w:t xml:space="preserve"> wanted us to make a</w:t>
      </w:r>
      <w:r w:rsidR="00A765FB">
        <w:t xml:space="preserve"> company and they would fund it</w:t>
      </w:r>
      <w:r w:rsidR="0024757F">
        <w:t xml:space="preserve">s development. </w:t>
      </w:r>
      <w:r>
        <w:t>However, a</w:t>
      </w:r>
      <w:r w:rsidR="0024757F">
        <w:t xml:space="preserve">fter months of work they chose not to fund us so we had to go our </w:t>
      </w:r>
      <w:r w:rsidR="00A765FB">
        <w:t>separate</w:t>
      </w:r>
      <w:r>
        <w:t xml:space="preserve"> ways. W</w:t>
      </w:r>
      <w:r w:rsidR="0024757F">
        <w:t xml:space="preserve">orking on </w:t>
      </w:r>
      <w:r>
        <w:t xml:space="preserve">this project I learned </w:t>
      </w:r>
      <w:r w:rsidR="0024757F">
        <w:t>to use React Native, AWS</w:t>
      </w:r>
      <w:r>
        <w:t xml:space="preserve"> Lex, AWS lambda functions and </w:t>
      </w:r>
      <w:r w:rsidR="0024757F">
        <w:t>make micro</w:t>
      </w:r>
      <w:r w:rsidR="00A765FB">
        <w:t>-</w:t>
      </w:r>
      <w:r>
        <w:t>services.</w:t>
      </w:r>
    </w:p>
    <w:p w:rsidR="00960BBE" w:rsidRDefault="00960BBE">
      <w:pPr>
        <w:pStyle w:val="BodyText"/>
      </w:pPr>
    </w:p>
    <w:p w:rsidR="00A036B0" w:rsidRDefault="001A3963">
      <w:pPr>
        <w:pStyle w:val="BodyText"/>
      </w:pPr>
      <w:bookmarkStart w:id="11" w:name="job3"/>
      <w:bookmarkEnd w:id="10"/>
      <w:r>
        <w:t>Medical Parts Finisher</w:t>
      </w:r>
      <w:r w:rsidR="0024757F">
        <w:t xml:space="preserve"> | 08/2016 to 09/2018</w:t>
      </w:r>
    </w:p>
    <w:p w:rsidR="00A036B0" w:rsidRDefault="0024757F">
      <w:pPr>
        <w:pStyle w:val="BodyText"/>
      </w:pPr>
      <w:r>
        <w:t xml:space="preserve">CTL Medical </w:t>
      </w:r>
      <w:r w:rsidR="00A765FB">
        <w:t>Corporation</w:t>
      </w:r>
      <w:r>
        <w:t>, Addison, TX</w:t>
      </w:r>
    </w:p>
    <w:tbl>
      <w:tblPr>
        <w:tblStyle w:val="Table"/>
        <w:tblW w:w="5000" w:type="pct"/>
        <w:tblLook w:val="07C0" w:firstRow="0" w:lastRow="1" w:firstColumn="1" w:lastColumn="1" w:noHBand="1" w:noVBand="1"/>
      </w:tblPr>
      <w:tblGrid>
        <w:gridCol w:w="9576"/>
      </w:tblGrid>
      <w:tr w:rsidR="00A036B0">
        <w:tc>
          <w:tcPr>
            <w:tcW w:w="0" w:type="auto"/>
          </w:tcPr>
          <w:p w:rsidR="00A036B0" w:rsidRDefault="0024757F">
            <w:pPr>
              <w:pStyle w:val="Compact"/>
              <w:numPr>
                <w:ilvl w:val="0"/>
                <w:numId w:val="4"/>
              </w:numPr>
            </w:pPr>
            <w:r>
              <w:t>Created new buffing process that doubled buffing speed. This change cut out the need to manually deburr the parts on the exterior.</w:t>
            </w:r>
          </w:p>
          <w:p w:rsidR="00A036B0" w:rsidRDefault="0024757F">
            <w:pPr>
              <w:pStyle w:val="Compact"/>
              <w:numPr>
                <w:ilvl w:val="0"/>
                <w:numId w:val="4"/>
              </w:numPr>
            </w:pPr>
            <w:r>
              <w:t>Created maintenance process for bead-blasters. Also created time schedules for each type of part to get desired finishes. </w:t>
            </w:r>
          </w:p>
          <w:p w:rsidR="00A036B0" w:rsidRDefault="0024757F">
            <w:pPr>
              <w:pStyle w:val="Compact"/>
              <w:numPr>
                <w:ilvl w:val="0"/>
                <w:numId w:val="4"/>
              </w:numPr>
            </w:pPr>
            <w:r>
              <w:t>Created a process for using the blaster to deburr interiors which further lowered the time it took for manual deburring.</w:t>
            </w:r>
          </w:p>
          <w:p w:rsidR="00A036B0" w:rsidRDefault="0024757F">
            <w:pPr>
              <w:pStyle w:val="Compact"/>
              <w:numPr>
                <w:ilvl w:val="0"/>
                <w:numId w:val="4"/>
              </w:numPr>
            </w:pPr>
            <w:r>
              <w:t>Presented the anodizing station to perspective clients and started the tradition of the custom colored souvenir for them to take.</w:t>
            </w:r>
          </w:p>
          <w:p w:rsidR="00A036B0" w:rsidRDefault="0024757F">
            <w:pPr>
              <w:pStyle w:val="Compact"/>
              <w:numPr>
                <w:ilvl w:val="0"/>
                <w:numId w:val="4"/>
              </w:numPr>
            </w:pPr>
            <w:r>
              <w:t>Dev</w:t>
            </w:r>
            <w:r w:rsidR="00A765FB">
              <w:t>e</w:t>
            </w:r>
            <w:r>
              <w:t>loped the process of assembling poly</w:t>
            </w:r>
            <w:r w:rsidR="00A765FB">
              <w:t>-</w:t>
            </w:r>
            <w:r>
              <w:t>axial screws.</w:t>
            </w:r>
          </w:p>
        </w:tc>
      </w:tr>
      <w:bookmarkEnd w:id="11"/>
    </w:tbl>
    <w:p w:rsidR="00A036B0" w:rsidRDefault="00A036B0">
      <w:pPr>
        <w:pStyle w:val="Compact"/>
      </w:pPr>
    </w:p>
    <w:p w:rsidR="00A036B0" w:rsidRDefault="001A3963">
      <w:pPr>
        <w:pStyle w:val="BodyText"/>
      </w:pPr>
      <w:bookmarkStart w:id="12" w:name="job4"/>
      <w:r>
        <w:t>Assistant Manager</w:t>
      </w:r>
      <w:r w:rsidR="0024757F">
        <w:t xml:space="preserve"> | 10/2015 to 07/2016</w:t>
      </w:r>
    </w:p>
    <w:p w:rsidR="00A036B0" w:rsidRDefault="0024757F">
      <w:pPr>
        <w:pStyle w:val="BodyText"/>
      </w:pPr>
      <w:r>
        <w:t>MOOYAH Burgers, Fries &amp; Shakes, Frisco, TX</w:t>
      </w:r>
    </w:p>
    <w:tbl>
      <w:tblPr>
        <w:tblStyle w:val="Table"/>
        <w:tblW w:w="5000" w:type="pct"/>
        <w:tblLook w:val="07C0" w:firstRow="0" w:lastRow="1" w:firstColumn="1" w:lastColumn="1" w:noHBand="1" w:noVBand="1"/>
      </w:tblPr>
      <w:tblGrid>
        <w:gridCol w:w="9576"/>
      </w:tblGrid>
      <w:tr w:rsidR="00A036B0">
        <w:tc>
          <w:tcPr>
            <w:tcW w:w="0" w:type="auto"/>
          </w:tcPr>
          <w:p w:rsidR="00A036B0" w:rsidRDefault="0024757F">
            <w:pPr>
              <w:pStyle w:val="Compact"/>
              <w:numPr>
                <w:ilvl w:val="0"/>
                <w:numId w:val="5"/>
              </w:numPr>
            </w:pPr>
            <w:r>
              <w:t>Maintained inventory of all items in store and did a weekly count of all items in the store. Then I would place orders and when they were received would update the Excel inventory list of all items and prices.</w:t>
            </w:r>
          </w:p>
          <w:p w:rsidR="00A036B0" w:rsidRDefault="0024757F">
            <w:pPr>
              <w:pStyle w:val="Compact"/>
              <w:numPr>
                <w:ilvl w:val="0"/>
                <w:numId w:val="5"/>
              </w:numPr>
            </w:pPr>
            <w:r>
              <w:t>The store was the corporate test kitchen so I was responsible for training franchise owners the process for preparing the latest menu items.</w:t>
            </w:r>
          </w:p>
        </w:tc>
      </w:tr>
    </w:tbl>
    <w:p w:rsidR="00A036B0" w:rsidRDefault="0024757F">
      <w:pPr>
        <w:pStyle w:val="Heading2"/>
      </w:pPr>
      <w:bookmarkStart w:id="13" w:name="education-and-training"/>
      <w:bookmarkStart w:id="14" w:name="E-and-T"/>
      <w:bookmarkEnd w:id="7"/>
      <w:bookmarkEnd w:id="12"/>
      <w:r>
        <w:t>Education and Training</w:t>
      </w:r>
      <w:bookmarkEnd w:id="13"/>
    </w:p>
    <w:p w:rsidR="00A036B0" w:rsidRDefault="0024757F">
      <w:pPr>
        <w:pStyle w:val="FirstParagraph"/>
      </w:pPr>
      <w:bookmarkStart w:id="15" w:name="edu1"/>
      <w:r>
        <w:t>Tech Talent South - Dallas, TX</w:t>
      </w:r>
    </w:p>
    <w:p w:rsidR="00A036B0" w:rsidRDefault="0024757F">
      <w:pPr>
        <w:pStyle w:val="BodyText"/>
      </w:pPr>
      <w:r>
        <w:t>Java Spring Boot web development, 2019</w:t>
      </w:r>
    </w:p>
    <w:p w:rsidR="00960BBE" w:rsidRDefault="0024757F">
      <w:pPr>
        <w:pStyle w:val="BodyText"/>
      </w:pPr>
      <w:r>
        <w:t>Certificate</w:t>
      </w:r>
    </w:p>
    <w:p w:rsidR="00A036B0" w:rsidRDefault="0024757F">
      <w:pPr>
        <w:pStyle w:val="BodyText"/>
      </w:pPr>
      <w:bookmarkStart w:id="16" w:name="edu2"/>
      <w:bookmarkEnd w:id="15"/>
      <w:r>
        <w:t>SMU - Dallas, TX</w:t>
      </w:r>
    </w:p>
    <w:p w:rsidR="00A036B0" w:rsidRDefault="0024757F">
      <w:pPr>
        <w:pStyle w:val="BodyText"/>
      </w:pPr>
      <w:r>
        <w:t>MERN stack web development, 2019</w:t>
      </w:r>
    </w:p>
    <w:p w:rsidR="00A036B0" w:rsidRDefault="0024757F">
      <w:pPr>
        <w:pStyle w:val="BodyText"/>
      </w:pPr>
      <w:r>
        <w:t>Certificate</w:t>
      </w:r>
    </w:p>
    <w:bookmarkEnd w:id="16"/>
    <w:p w:rsidR="00A036B0" w:rsidRDefault="002A3FD3">
      <w:r>
        <w:pict>
          <v:rect id="_x0000_i1025" style="width:0;height:1.5pt" o:hralign="center" o:hrstd="t" o:hr="t"/>
        </w:pict>
      </w:r>
    </w:p>
    <w:p w:rsidR="00A036B0" w:rsidRDefault="0024757F">
      <w:pPr>
        <w:pStyle w:val="FirstParagraph"/>
      </w:pPr>
      <w:bookmarkStart w:id="17" w:name="edu3"/>
      <w:r>
        <w:t>McKinney Boyd High School - McKinney, TX</w:t>
      </w:r>
    </w:p>
    <w:p w:rsidR="00A036B0" w:rsidRDefault="0024757F">
      <w:pPr>
        <w:pStyle w:val="BodyText"/>
      </w:pPr>
      <w:r>
        <w:t>2011</w:t>
      </w:r>
    </w:p>
    <w:p w:rsidR="00EB0946" w:rsidRDefault="0024757F" w:rsidP="00EB0946">
      <w:pPr>
        <w:pStyle w:val="BodyText"/>
      </w:pPr>
      <w:r>
        <w:t>Diploma</w:t>
      </w:r>
      <w:bookmarkEnd w:id="2"/>
      <w:bookmarkEnd w:id="14"/>
      <w:bookmarkEnd w:id="17"/>
    </w:p>
    <w:p w:rsidR="00EB0946" w:rsidRDefault="00EB0946" w:rsidP="00EB0946">
      <w:pPr>
        <w:pStyle w:val="BodyText"/>
      </w:pPr>
      <w:r>
        <w:t xml:space="preserve">Link to portfolio: </w:t>
      </w:r>
      <w:hyperlink r:id="rId8" w:history="1">
        <w:r>
          <w:rPr>
            <w:rStyle w:val="Hyperlink"/>
            <w:rFonts w:ascii="Segoe UI" w:hAnsi="Segoe UI" w:cs="Segoe UI"/>
            <w:color w:val="0366D6"/>
            <w:sz w:val="21"/>
            <w:szCs w:val="21"/>
          </w:rPr>
          <w:t>https://foscat.github.io/Kyle_Foster-Portfolio/</w:t>
        </w:r>
      </w:hyperlink>
    </w:p>
    <w:sectPr w:rsidR="00EB094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A3FD3" w:rsidRDefault="002A3FD3">
      <w:pPr>
        <w:spacing w:after="0"/>
      </w:pPr>
      <w:r>
        <w:separator/>
      </w:r>
    </w:p>
  </w:endnote>
  <w:endnote w:type="continuationSeparator" w:id="0">
    <w:p w:rsidR="002A3FD3" w:rsidRDefault="002A3F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A3FD3" w:rsidRDefault="002A3FD3">
      <w:r>
        <w:separator/>
      </w:r>
    </w:p>
  </w:footnote>
  <w:footnote w:type="continuationSeparator" w:id="0">
    <w:p w:rsidR="002A3FD3" w:rsidRDefault="002A3FD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0946" w:rsidRDefault="00EB0946">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2228C1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E4867E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3963"/>
    <w:rsid w:val="0024757F"/>
    <w:rsid w:val="002A3FD3"/>
    <w:rsid w:val="002F4763"/>
    <w:rsid w:val="003770DE"/>
    <w:rsid w:val="00444ED6"/>
    <w:rsid w:val="004B5E78"/>
    <w:rsid w:val="004D3F77"/>
    <w:rsid w:val="004E29B3"/>
    <w:rsid w:val="00590D07"/>
    <w:rsid w:val="005B7F1B"/>
    <w:rsid w:val="00784D58"/>
    <w:rsid w:val="00862260"/>
    <w:rsid w:val="008D6863"/>
    <w:rsid w:val="00960BBE"/>
    <w:rsid w:val="009E2BEA"/>
    <w:rsid w:val="00A036B0"/>
    <w:rsid w:val="00A765FB"/>
    <w:rsid w:val="00B73881"/>
    <w:rsid w:val="00B86B75"/>
    <w:rsid w:val="00BC48D5"/>
    <w:rsid w:val="00C36279"/>
    <w:rsid w:val="00E315A3"/>
    <w:rsid w:val="00E44EF9"/>
    <w:rsid w:val="00EB09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B0946"/>
    <w:pPr>
      <w:tabs>
        <w:tab w:val="center" w:pos="4680"/>
        <w:tab w:val="right" w:pos="9360"/>
      </w:tabs>
      <w:spacing w:after="0"/>
    </w:pPr>
  </w:style>
  <w:style w:type="character" w:customStyle="1" w:styleId="HeaderChar">
    <w:name w:val="Header Char"/>
    <w:basedOn w:val="DefaultParagraphFont"/>
    <w:link w:val="Header"/>
    <w:rsid w:val="00EB0946"/>
  </w:style>
  <w:style w:type="paragraph" w:styleId="Footer">
    <w:name w:val="footer"/>
    <w:basedOn w:val="Normal"/>
    <w:link w:val="FooterChar"/>
    <w:rsid w:val="00EB0946"/>
    <w:pPr>
      <w:tabs>
        <w:tab w:val="center" w:pos="4680"/>
        <w:tab w:val="right" w:pos="9360"/>
      </w:tabs>
      <w:spacing w:after="0"/>
    </w:pPr>
  </w:style>
  <w:style w:type="character" w:customStyle="1" w:styleId="FooterChar">
    <w:name w:val="Footer Char"/>
    <w:basedOn w:val="DefaultParagraphFont"/>
    <w:link w:val="Footer"/>
    <w:rsid w:val="00EB094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B0946"/>
    <w:pPr>
      <w:tabs>
        <w:tab w:val="center" w:pos="4680"/>
        <w:tab w:val="right" w:pos="9360"/>
      </w:tabs>
      <w:spacing w:after="0"/>
    </w:pPr>
  </w:style>
  <w:style w:type="character" w:customStyle="1" w:styleId="HeaderChar">
    <w:name w:val="Header Char"/>
    <w:basedOn w:val="DefaultParagraphFont"/>
    <w:link w:val="Header"/>
    <w:rsid w:val="00EB0946"/>
  </w:style>
  <w:style w:type="paragraph" w:styleId="Footer">
    <w:name w:val="footer"/>
    <w:basedOn w:val="Normal"/>
    <w:link w:val="FooterChar"/>
    <w:rsid w:val="00EB0946"/>
    <w:pPr>
      <w:tabs>
        <w:tab w:val="center" w:pos="4680"/>
        <w:tab w:val="right" w:pos="9360"/>
      </w:tabs>
      <w:spacing w:after="0"/>
    </w:pPr>
  </w:style>
  <w:style w:type="character" w:customStyle="1" w:styleId="FooterChar">
    <w:name w:val="Footer Char"/>
    <w:basedOn w:val="DefaultParagraphFont"/>
    <w:link w:val="Footer"/>
    <w:rsid w:val="00EB09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6679246">
      <w:bodyDiv w:val="1"/>
      <w:marLeft w:val="0"/>
      <w:marRight w:val="0"/>
      <w:marTop w:val="0"/>
      <w:marBottom w:val="0"/>
      <w:divBdr>
        <w:top w:val="none" w:sz="0" w:space="0" w:color="auto"/>
        <w:left w:val="none" w:sz="0" w:space="0" w:color="auto"/>
        <w:bottom w:val="none" w:sz="0" w:space="0" w:color="auto"/>
        <w:right w:val="none" w:sz="0" w:space="0" w:color="auto"/>
      </w:divBdr>
      <w:divsChild>
        <w:div w:id="451170394">
          <w:marLeft w:val="0"/>
          <w:marRight w:val="0"/>
          <w:marTop w:val="0"/>
          <w:marBottom w:val="0"/>
          <w:divBdr>
            <w:top w:val="none" w:sz="0" w:space="0" w:color="auto"/>
            <w:left w:val="none" w:sz="0" w:space="0" w:color="auto"/>
            <w:bottom w:val="none" w:sz="0" w:space="0" w:color="auto"/>
            <w:right w:val="none" w:sz="0" w:space="0" w:color="auto"/>
          </w:divBdr>
          <w:divsChild>
            <w:div w:id="587347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14107">
      <w:bodyDiv w:val="1"/>
      <w:marLeft w:val="0"/>
      <w:marRight w:val="0"/>
      <w:marTop w:val="0"/>
      <w:marBottom w:val="0"/>
      <w:divBdr>
        <w:top w:val="none" w:sz="0" w:space="0" w:color="auto"/>
        <w:left w:val="none" w:sz="0" w:space="0" w:color="auto"/>
        <w:bottom w:val="none" w:sz="0" w:space="0" w:color="auto"/>
        <w:right w:val="none" w:sz="0" w:space="0" w:color="auto"/>
      </w:divBdr>
      <w:divsChild>
        <w:div w:id="165676482">
          <w:marLeft w:val="0"/>
          <w:marRight w:val="0"/>
          <w:marTop w:val="0"/>
          <w:marBottom w:val="0"/>
          <w:divBdr>
            <w:top w:val="none" w:sz="0" w:space="0" w:color="auto"/>
            <w:left w:val="none" w:sz="0" w:space="0" w:color="auto"/>
            <w:bottom w:val="none" w:sz="0" w:space="0" w:color="auto"/>
            <w:right w:val="none" w:sz="0" w:space="0" w:color="auto"/>
          </w:divBdr>
          <w:divsChild>
            <w:div w:id="93448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scat.github.io/Kyle_Foster-Portfolio/" TargetMode="External"/><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448</Words>
  <Characters>255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sume</vt:lpstr>
    </vt:vector>
  </TitlesOfParts>
  <Company/>
  <LinksUpToDate>false</LinksUpToDate>
  <CharactersWithSpaces>3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KyleFoster</dc:creator>
  <cp:lastModifiedBy>KyleFoster</cp:lastModifiedBy>
  <cp:revision>5</cp:revision>
  <dcterms:created xsi:type="dcterms:W3CDTF">2019-11-02T16:34:00Z</dcterms:created>
  <dcterms:modified xsi:type="dcterms:W3CDTF">2019-11-17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